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ologist</w:t>
      </w:r>
      <w:r>
        <w:t xml:space="preserve"> </w:t>
      </w:r>
      <w:r>
        <w:t xml:space="preserve">-</w:t>
      </w:r>
      <w:r>
        <w:t xml:space="preserve"> </w:t>
      </w:r>
      <w:r>
        <w:t xml:space="preserve">DR</w:t>
      </w:r>
      <w:r>
        <w:t xml:space="preserve"> </w:t>
      </w:r>
      <w:r>
        <w:t xml:space="preserve">Congo</w:t>
      </w:r>
      <w:r>
        <w:t xml:space="preserve"> </w:t>
      </w:r>
      <w:r>
        <w:t xml:space="preserve">Kinshas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Psychologist position at [Organization Name] in DR Congo Kinshasa. As a dedicated mental health professional with over [X years] of experience working in diverse and challenging environments, I am eager to contribute my expertise, cultural sensitivity, and passion for improving psychological well-being to support the critical needs of communities in this dynamic region. This opportunity aligns perfectly with my career goals and commitment to making a meaningful impact through psychological care.</w:t>
      </w:r>
    </w:p>
    <w:p>
      <w:pPr>
        <w:pStyle w:val="BodyText"/>
      </w:pPr>
      <w:r>
        <w:t xml:space="preserve">Having trained as a Psychologist in [Your University/Country], I have developed a strong foundation in clinical practice, research, and community engagement. My work has focused on addressing the unique mental health challenges faced by populations affected by conflict, displacement, and socio-economic instability—issues that are particularly prevalent in DR Congo Kinshasa. The region’s complex social landscape demands professionals who can navigate cultural nuances while providing evidence-based interventions. I am confident that my background in trauma-informed care, group therapy, and community mental health programs equips me to thrive in this role.</w:t>
      </w:r>
    </w:p>
    <w:p>
      <w:pPr>
        <w:pStyle w:val="BodyText"/>
      </w:pPr>
      <w:r>
        <w:t xml:space="preserve">One of the most compelling aspects of this position is the opportunity to work directly with individuals and families in DR Congo Kinshasa, where access to psychological services is often limited. I have extensive experience conducting assessments, developing treatment plans, and delivering therapy sessions tailored to diverse cultural contexts. For instance, during my time with [Previous Organization/Project], I collaborated with local leaders to design mental health workshops that addressed post-traumatic stress among survivors of violence in conflict-affected communities. This experience underscored the importance of integrating traditional healing practices with modern psychological techniques to create culturally resonant care models.</w:t>
      </w:r>
    </w:p>
    <w:p>
      <w:pPr>
        <w:pStyle w:val="BodyText"/>
      </w:pPr>
      <w:r>
        <w:t xml:space="preserve">As a Psychologist, I understand that effective mental health support requires not only clinical skills but also resilience, adaptability, and a deep respect for local traditions. In DR Congo Kinshasa, where the stigma surrounding mental illness remains a significant barrier, I am committed to fostering trust and awareness through education and outreach. My ability to communicate in [Languages Spoken] will allow me to connect more deeply with patients and their families, ensuring that care is accessible and inclusive.</w:t>
      </w:r>
    </w:p>
    <w:p>
      <w:pPr>
        <w:pStyle w:val="BodyText"/>
      </w:pPr>
      <w:r>
        <w:t xml:space="preserve">What draws me most to this role is the chance to contribute to long-term mental health solutions in a region where psychological support can transform lives. I have seen firsthand how trauma, anxiety, and depression often go untreated due to resource limitations and systemic challenges. By joining [Organization Name], I aim to bridge this gap through direct patient care, capacity-building initiatives for local professionals, and advocacy for mental health as a fundamental human right. My goal is to work alongside colleagues in DR Congo Kinshasa to create sustainable systems that prioritize emotional well-being and resilience.</w:t>
      </w:r>
    </w:p>
    <w:p>
      <w:pPr>
        <w:pStyle w:val="BodyText"/>
      </w:pPr>
      <w:r>
        <w:t xml:space="preserve">My qualifications include a [Degree] in Psychology from [University], along with certifications in [Relevant Certifications, e.g., Trauma-Focused CBT, Child and Adolescent Mental Health]. I am also proficient in using digital tools for remote consultations and data management, which is essential for supporting rural and underserved areas of DR Congo Kinshasa. Additionally, I have led projects funded by [Organizations], focusing on mental health integration into primary healthcare settings—a skill I believe will be invaluable in this role.</w:t>
      </w:r>
    </w:p>
    <w:p>
      <w:pPr>
        <w:pStyle w:val="BodyText"/>
      </w:pPr>
      <w:r>
        <w:t xml:space="preserve">I am particularly drawn to [Organization Name]’s mission to [mention specific mission or values, e.g., "empower marginalized communities through holistic mental health services"]. This aligns with my belief that psychological care is not a luxury but a necessity, especially in regions grappling with the aftermath of conflict and poverty. I am eager to bring my clinical expertise, empathy, and dedication to your team while learning from the rich cultural heritage of DR Congo Kinshasa.</w:t>
      </w:r>
    </w:p>
    <w:p>
      <w:pPr>
        <w:pStyle w:val="BodyText"/>
      </w:pPr>
      <w:r>
        <w:t xml:space="preserve">Thank you for considering my application. I would be honored to discuss how my background and vision align with the needs of [Organization Name] in DR Congo Kinshasa. Please feel free to contact me at [Your Phone Number] or [Your Email Address] at your earliest convenience. I am available for an interview at your discretion and am excited about the possibility of contributing to your impactful work.</w:t>
      </w:r>
    </w:p>
    <w:p>
      <w:pPr>
        <w:pStyle w:val="BodyText"/>
      </w:pPr>
      <w:r>
        <w:t xml:space="preserve">Sincerely,</w:t>
      </w:r>
      <w:r>
        <w:br/>
      </w:r>
      <w:r>
        <w:rPr>
          <w:bCs/>
          <w:b/>
        </w:rPr>
        <w:t xml:space="preserve">[Your Full Name]</w:t>
      </w:r>
      <w:r>
        <w:br/>
      </w:r>
      <w:r>
        <w:t xml:space="preserve">Psychologist</w:t>
      </w:r>
      <w:r>
        <w:br/>
      </w:r>
      <w:r>
        <w:t xml:space="preserve">[Your Contact Information]</w:t>
      </w:r>
      <w:r>
        <w:br/>
      </w:r>
      <w:r>
        <w:t xml:space="preserve">[LinkedIn/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ologist - DR Congo Kinshasa</dc:title>
  <dc:creator/>
  <dc:language>en</dc:language>
  <cp:keywords/>
  <dcterms:created xsi:type="dcterms:W3CDTF">2026-07-21T01:54:29Z</dcterms:created>
  <dcterms:modified xsi:type="dcterms:W3CDTF">2026-07-21T01:54:29Z</dcterms:modified>
</cp:coreProperties>
</file>

<file path=docProps/custom.xml><?xml version="1.0" encoding="utf-8"?>
<Properties xmlns="http://schemas.openxmlformats.org/officeDocument/2006/custom-properties" xmlns:vt="http://schemas.openxmlformats.org/officeDocument/2006/docPropsVTypes"/>
</file>